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41F8" w:rsidRDefault="00410418">
      <w:pPr>
        <w:rPr>
          <w:rFonts w:ascii="Arial" w:hAnsi="Arial" w:cs="Arial"/>
          <w:b/>
          <w:sz w:val="22"/>
          <w:szCs w:val="22"/>
        </w:rPr>
      </w:pPr>
      <w:r>
        <w:rPr>
          <w:noProof/>
          <w:lang w:val="pt-PT" w:eastAsia="pt-P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85775</wp:posOffset>
            </wp:positionH>
            <wp:positionV relativeFrom="paragraph">
              <wp:posOffset>-628650</wp:posOffset>
            </wp:positionV>
            <wp:extent cx="1390650" cy="1428750"/>
            <wp:effectExtent l="0" t="0" r="0" b="0"/>
            <wp:wrapNone/>
            <wp:docPr id="8" name="Picture 8" descr="USW-logo-Raspberry-Screen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USW-logo-Raspberry-Screen_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D41F8" w:rsidRPr="009F7DB2" w:rsidRDefault="001D41F8" w:rsidP="001D41F8">
      <w:pPr>
        <w:jc w:val="center"/>
        <w:rPr>
          <w:rFonts w:ascii="Calibri" w:hAnsi="Calibri"/>
          <w:b/>
          <w:sz w:val="28"/>
          <w:szCs w:val="28"/>
        </w:rPr>
      </w:pPr>
      <w:r w:rsidRPr="009F7DB2">
        <w:rPr>
          <w:rFonts w:ascii="Calibri" w:hAnsi="Calibri"/>
          <w:b/>
          <w:sz w:val="28"/>
          <w:szCs w:val="28"/>
        </w:rPr>
        <w:t xml:space="preserve">UNIVERSITY OF </w:t>
      </w:r>
      <w:r w:rsidR="007117B8">
        <w:rPr>
          <w:rFonts w:ascii="Calibri" w:hAnsi="Calibri"/>
          <w:b/>
          <w:sz w:val="28"/>
          <w:szCs w:val="28"/>
        </w:rPr>
        <w:t>SOUTH WALES</w:t>
      </w:r>
    </w:p>
    <w:p w:rsidR="001D41F8" w:rsidRPr="009F7DB2" w:rsidRDefault="001D41F8" w:rsidP="001D41F8">
      <w:pPr>
        <w:jc w:val="center"/>
        <w:rPr>
          <w:rFonts w:ascii="Calibri" w:hAnsi="Calibri"/>
          <w:b/>
          <w:sz w:val="28"/>
          <w:szCs w:val="28"/>
        </w:rPr>
      </w:pPr>
      <w:r w:rsidRPr="009F7DB2">
        <w:rPr>
          <w:rFonts w:ascii="Calibri" w:hAnsi="Calibri"/>
          <w:b/>
          <w:sz w:val="28"/>
          <w:szCs w:val="28"/>
        </w:rPr>
        <w:t>Assessment Cover Sheet and Feedback Form</w:t>
      </w:r>
    </w:p>
    <w:p w:rsidR="001D41F8" w:rsidRPr="009F7DB2" w:rsidRDefault="001D41F8" w:rsidP="001D41F8">
      <w:pPr>
        <w:jc w:val="center"/>
        <w:rPr>
          <w:rFonts w:ascii="Calibri" w:hAnsi="Calibri"/>
          <w:b/>
          <w:sz w:val="22"/>
          <w:szCs w:val="28"/>
        </w:rPr>
      </w:pPr>
      <w:r w:rsidRPr="009F7DB2">
        <w:rPr>
          <w:rFonts w:ascii="Calibri" w:hAnsi="Calibri"/>
          <w:b/>
          <w:sz w:val="28"/>
          <w:szCs w:val="28"/>
        </w:rPr>
        <w:t>201</w:t>
      </w:r>
      <w:r w:rsidR="00BF6B12">
        <w:rPr>
          <w:rFonts w:ascii="Calibri" w:hAnsi="Calibri"/>
          <w:b/>
          <w:sz w:val="28"/>
          <w:szCs w:val="28"/>
        </w:rPr>
        <w:t>7</w:t>
      </w:r>
      <w:r w:rsidRPr="009F7DB2">
        <w:rPr>
          <w:rFonts w:ascii="Calibri" w:hAnsi="Calibri"/>
          <w:b/>
          <w:sz w:val="28"/>
          <w:szCs w:val="28"/>
        </w:rPr>
        <w:t>/1</w:t>
      </w:r>
      <w:r w:rsidR="00BF6B12">
        <w:rPr>
          <w:rFonts w:ascii="Calibri" w:hAnsi="Calibri"/>
          <w:b/>
          <w:sz w:val="28"/>
          <w:szCs w:val="28"/>
        </w:rPr>
        <w:t>8</w:t>
      </w:r>
    </w:p>
    <w:tbl>
      <w:tblPr>
        <w:tblW w:w="10038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0"/>
        <w:gridCol w:w="4252"/>
        <w:gridCol w:w="3686"/>
      </w:tblGrid>
      <w:tr w:rsidR="001D41F8" w:rsidRPr="009F7DB2" w:rsidTr="00212D77">
        <w:trPr>
          <w:trHeight w:val="454"/>
        </w:trPr>
        <w:tc>
          <w:tcPr>
            <w:tcW w:w="2100" w:type="dxa"/>
            <w:shd w:val="clear" w:color="auto" w:fill="auto"/>
            <w:tcMar>
              <w:top w:w="57" w:type="dxa"/>
            </w:tcMar>
          </w:tcPr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 xml:space="preserve">Module Code: </w:t>
            </w:r>
          </w:p>
          <w:p w:rsidR="001D41F8" w:rsidRPr="009F7DB2" w:rsidRDefault="001D41F8" w:rsidP="00DD38F6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mbria" w:hAnsi="Cambria"/>
              </w:rPr>
              <w:t xml:space="preserve">   </w:t>
            </w:r>
            <w:r w:rsidR="00DD38F6">
              <w:rPr>
                <w:rFonts w:ascii="Cambria" w:hAnsi="Cambria"/>
              </w:rPr>
              <w:t>NG4S800</w:t>
            </w:r>
            <w:r w:rsidRPr="009F7DB2">
              <w:rPr>
                <w:rFonts w:ascii="Cambria" w:hAnsi="Cambria"/>
              </w:rPr>
              <w:t xml:space="preserve">    </w:t>
            </w:r>
          </w:p>
        </w:tc>
        <w:tc>
          <w:tcPr>
            <w:tcW w:w="4252" w:type="dxa"/>
            <w:shd w:val="clear" w:color="auto" w:fill="auto"/>
            <w:tcMar>
              <w:top w:w="57" w:type="dxa"/>
            </w:tcMar>
          </w:tcPr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Module Title:</w:t>
            </w:r>
          </w:p>
          <w:p w:rsidR="001D41F8" w:rsidRPr="009F7DB2" w:rsidRDefault="00226E94" w:rsidP="00212D77">
            <w:pPr>
              <w:rPr>
                <w:rFonts w:ascii="Cambria" w:hAnsi="Cambria"/>
                <w:b/>
                <w:sz w:val="22"/>
              </w:rPr>
            </w:pPr>
            <w:r>
              <w:rPr>
                <w:bCs/>
              </w:rPr>
              <w:t xml:space="preserve">Satellite </w:t>
            </w:r>
            <w:r w:rsidR="00F2739E">
              <w:rPr>
                <w:bCs/>
              </w:rPr>
              <w:t>Networking</w:t>
            </w:r>
          </w:p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3686" w:type="dxa"/>
            <w:shd w:val="clear" w:color="auto" w:fill="auto"/>
            <w:tcMar>
              <w:top w:w="57" w:type="dxa"/>
            </w:tcMar>
          </w:tcPr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 xml:space="preserve"> Lecturer: </w:t>
            </w:r>
          </w:p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of I Otung</w:t>
            </w:r>
          </w:p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D41F8" w:rsidRPr="009F7DB2" w:rsidTr="00212D77">
        <w:trPr>
          <w:trHeight w:val="454"/>
        </w:trPr>
        <w:tc>
          <w:tcPr>
            <w:tcW w:w="2100" w:type="dxa"/>
            <w:shd w:val="clear" w:color="auto" w:fill="auto"/>
            <w:tcMar>
              <w:top w:w="57" w:type="dxa"/>
            </w:tcMar>
          </w:tcPr>
          <w:p w:rsidR="001D41F8" w:rsidRPr="009F7DB2" w:rsidRDefault="001D41F8" w:rsidP="006958A6">
            <w:pPr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 xml:space="preserve">Assignment No: 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6958A6">
              <w:rPr>
                <w:rFonts w:ascii="Calibri" w:hAnsi="Calibri"/>
                <w:b/>
                <w:sz w:val="22"/>
                <w:szCs w:val="22"/>
              </w:rPr>
              <w:t>1</w:t>
            </w:r>
          </w:p>
        </w:tc>
        <w:tc>
          <w:tcPr>
            <w:tcW w:w="4252" w:type="dxa"/>
            <w:shd w:val="clear" w:color="auto" w:fill="auto"/>
          </w:tcPr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No. of pages in total including this page:</w:t>
            </w:r>
            <w:r w:rsidR="00DE6107">
              <w:rPr>
                <w:rFonts w:ascii="Calibri" w:hAnsi="Calibri"/>
                <w:b/>
                <w:sz w:val="22"/>
                <w:szCs w:val="22"/>
              </w:rPr>
              <w:t xml:space="preserve"> 15</w:t>
            </w:r>
            <w:bookmarkStart w:id="0" w:name="_GoBack"/>
            <w:bookmarkEnd w:id="0"/>
            <w:r w:rsidRPr="009F7DB2">
              <w:rPr>
                <w:rFonts w:ascii="Calibri" w:hAnsi="Calibri"/>
                <w:b/>
                <w:sz w:val="22"/>
                <w:szCs w:val="22"/>
              </w:rPr>
              <w:tab/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ab/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ab/>
            </w:r>
          </w:p>
        </w:tc>
        <w:tc>
          <w:tcPr>
            <w:tcW w:w="3686" w:type="dxa"/>
            <w:shd w:val="clear" w:color="auto" w:fill="auto"/>
          </w:tcPr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Maximum Word Count:</w:t>
            </w:r>
          </w:p>
        </w:tc>
      </w:tr>
      <w:tr w:rsidR="001D41F8" w:rsidRPr="009F7DB2" w:rsidTr="00212D77">
        <w:trPr>
          <w:trHeight w:val="478"/>
        </w:trPr>
        <w:tc>
          <w:tcPr>
            <w:tcW w:w="10038" w:type="dxa"/>
            <w:gridSpan w:val="3"/>
            <w:shd w:val="clear" w:color="auto" w:fill="auto"/>
            <w:tcMar>
              <w:top w:w="57" w:type="dxa"/>
            </w:tcMar>
          </w:tcPr>
          <w:p w:rsidR="001D41F8" w:rsidRPr="009F7DB2" w:rsidRDefault="001D41F8" w:rsidP="00212D77">
            <w:pPr>
              <w:pStyle w:val="Cabealho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Assignment Title:</w:t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ab/>
            </w:r>
            <w:r w:rsidR="004A7402">
              <w:rPr>
                <w:rFonts w:ascii="Arial" w:hAnsi="Arial" w:cs="Arial"/>
                <w:sz w:val="22"/>
                <w:szCs w:val="22"/>
              </w:rPr>
              <w:t xml:space="preserve">Selected Fundamental Theories in </w:t>
            </w:r>
            <w:r w:rsidR="006E3F59">
              <w:rPr>
                <w:rFonts w:ascii="Arial" w:hAnsi="Arial" w:cs="Arial"/>
                <w:sz w:val="22"/>
                <w:szCs w:val="22"/>
              </w:rPr>
              <w:t xml:space="preserve">Satellite </w:t>
            </w:r>
            <w:r w:rsidR="004A7402">
              <w:rPr>
                <w:rFonts w:ascii="Arial" w:hAnsi="Arial" w:cs="Arial"/>
                <w:sz w:val="22"/>
                <w:szCs w:val="22"/>
              </w:rPr>
              <w:t>Networking</w:t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 xml:space="preserve">      </w:t>
            </w:r>
          </w:p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Tasks:</w:t>
            </w:r>
          </w:p>
          <w:p w:rsidR="00F2739E" w:rsidRDefault="00481215" w:rsidP="00F273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valuation of various satellite network topologies.</w:t>
            </w:r>
          </w:p>
          <w:p w:rsidR="00F2739E" w:rsidRDefault="00F2739E" w:rsidP="00F2739E">
            <w:pPr>
              <w:rPr>
                <w:rFonts w:ascii="Arial" w:hAnsi="Arial" w:cs="Arial"/>
                <w:sz w:val="22"/>
                <w:szCs w:val="22"/>
              </w:rPr>
            </w:pPr>
          </w:p>
          <w:p w:rsidR="001D41F8" w:rsidRDefault="004A7402" w:rsidP="00F273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sign of a telephone exchange with analysis of impact of traffic level and grade of service</w:t>
            </w:r>
            <w:r w:rsidR="00226E94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4A7402" w:rsidRDefault="004A7402" w:rsidP="00F2739E">
            <w:pPr>
              <w:rPr>
                <w:rFonts w:ascii="Arial" w:hAnsi="Arial" w:cs="Arial"/>
                <w:sz w:val="22"/>
                <w:szCs w:val="22"/>
              </w:rPr>
            </w:pPr>
          </w:p>
          <w:p w:rsidR="004A7402" w:rsidRDefault="004A7402" w:rsidP="00F2739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sign and analysis of digital hierarchies and TCP throughput on satellite links.</w:t>
            </w:r>
          </w:p>
          <w:p w:rsidR="006B07E8" w:rsidRPr="00D81C03" w:rsidRDefault="006B07E8" w:rsidP="00F2739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1D41F8" w:rsidRPr="009F7DB2" w:rsidRDefault="001D41F8" w:rsidP="001D41F8">
      <w:pPr>
        <w:ind w:right="-1594"/>
        <w:rPr>
          <w:rFonts w:ascii="Calibri" w:hAnsi="Calibri"/>
          <w:b/>
          <w:sz w:val="22"/>
          <w:szCs w:val="22"/>
        </w:rPr>
      </w:pPr>
    </w:p>
    <w:tbl>
      <w:tblPr>
        <w:tblW w:w="10463" w:type="dxa"/>
        <w:tblInd w:w="-4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463"/>
      </w:tblGrid>
      <w:tr w:rsidR="001D41F8" w:rsidRPr="009F7DB2" w:rsidTr="004A4E36">
        <w:trPr>
          <w:trHeight w:val="459"/>
        </w:trPr>
        <w:tc>
          <w:tcPr>
            <w:tcW w:w="100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1D41F8" w:rsidRPr="009F7DB2" w:rsidRDefault="001D41F8" w:rsidP="00212D77">
            <w:pPr>
              <w:tabs>
                <w:tab w:val="left" w:pos="720"/>
                <w:tab w:val="left" w:leader="dot" w:pos="8280"/>
              </w:tabs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9F7DB2">
              <w:rPr>
                <w:rFonts w:ascii="Calibri" w:hAnsi="Calibri"/>
                <w:b/>
                <w:sz w:val="28"/>
                <w:szCs w:val="28"/>
              </w:rPr>
              <w:t>Section A: Record of Submission</w:t>
            </w:r>
          </w:p>
        </w:tc>
      </w:tr>
      <w:tr w:rsidR="001D41F8" w:rsidRPr="009F7DB2" w:rsidTr="004A4E36">
        <w:tc>
          <w:tcPr>
            <w:tcW w:w="1003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Pr="009F7DB2" w:rsidRDefault="001D41F8" w:rsidP="00212D7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>Record of Submission and Plagiarism Declaration</w:t>
            </w:r>
          </w:p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Pr="009F7DB2" w:rsidRDefault="001D41F8" w:rsidP="00212D77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I declare that this assignment is my own work and that the sources of information and material I have used (including the internet) have been fully identified and properly acknowledged as required in the referencing guidelines provided.</w:t>
            </w:r>
          </w:p>
          <w:p w:rsidR="001D41F8" w:rsidRPr="009F7DB2" w:rsidRDefault="001D41F8" w:rsidP="00212D77">
            <w:pPr>
              <w:jc w:val="center"/>
              <w:rPr>
                <w:rFonts w:ascii="Calibri" w:hAnsi="Calibri"/>
                <w:sz w:val="22"/>
                <w:szCs w:val="22"/>
              </w:rPr>
            </w:pPr>
          </w:p>
          <w:tbl>
            <w:tblPr>
              <w:tblW w:w="0" w:type="auto"/>
              <w:tblInd w:w="14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95"/>
            </w:tblGrid>
            <w:tr w:rsidR="001D41F8" w:rsidRPr="009F7DB2" w:rsidTr="00212D77">
              <w:trPr>
                <w:trHeight w:val="622"/>
              </w:trPr>
              <w:tc>
                <w:tcPr>
                  <w:tcW w:w="6095" w:type="dxa"/>
                  <w:shd w:val="clear" w:color="auto" w:fill="EEECE1"/>
                  <w:vAlign w:val="center"/>
                </w:tcPr>
                <w:p w:rsidR="001D41F8" w:rsidRPr="009F7DB2" w:rsidRDefault="001D41F8" w:rsidP="00212D77">
                  <w:pPr>
                    <w:tabs>
                      <w:tab w:val="left" w:pos="720"/>
                      <w:tab w:val="left" w:leader="dot" w:pos="8280"/>
                    </w:tabs>
                    <w:rPr>
                      <w:rFonts w:ascii="Calibri" w:hAnsi="Calibri"/>
                      <w:b/>
                      <w:sz w:val="22"/>
                      <w:szCs w:val="22"/>
                    </w:rPr>
                  </w:pPr>
                  <w:r w:rsidRPr="009F7DB2">
                    <w:rPr>
                      <w:rFonts w:ascii="Calibri" w:hAnsi="Calibri"/>
                      <w:b/>
                      <w:sz w:val="22"/>
                      <w:szCs w:val="22"/>
                    </w:rPr>
                    <w:t>Student Number:</w:t>
                  </w:r>
                  <w:r w:rsidR="007D65CA">
                    <w:rPr>
                      <w:rFonts w:ascii="Calibri" w:hAnsi="Calibri"/>
                      <w:b/>
                      <w:sz w:val="22"/>
                      <w:szCs w:val="22"/>
                    </w:rPr>
                    <w:t xml:space="preserve"> 14031329</w:t>
                  </w:r>
                </w:p>
              </w:tc>
            </w:tr>
          </w:tbl>
          <w:p w:rsidR="001D41F8" w:rsidRPr="009F7DB2" w:rsidRDefault="001D41F8" w:rsidP="00212D77">
            <w:pPr>
              <w:tabs>
                <w:tab w:val="left" w:pos="720"/>
                <w:tab w:val="left" w:leader="dot" w:pos="8280"/>
              </w:tabs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You are required to acknowledge that you have read the above statement by writing your student number(s) above.</w:t>
            </w:r>
          </w:p>
          <w:p w:rsidR="001D41F8" w:rsidRPr="009F7DB2" w:rsidRDefault="001D41F8" w:rsidP="00212D77">
            <w:pPr>
              <w:tabs>
                <w:tab w:val="left" w:pos="720"/>
                <w:tab w:val="left" w:leader="dot" w:pos="8280"/>
              </w:tabs>
              <w:rPr>
                <w:rFonts w:ascii="Calibri" w:hAnsi="Calibri"/>
                <w:szCs w:val="16"/>
              </w:rPr>
            </w:pPr>
            <w:r w:rsidRPr="009F7DB2">
              <w:rPr>
                <w:rFonts w:ascii="Calibri" w:hAnsi="Calibri"/>
                <w:szCs w:val="16"/>
              </w:rPr>
              <w:t xml:space="preserve">(If this is a group assignment, please provide the student numbers of </w:t>
            </w:r>
            <w:r w:rsidRPr="009F7DB2">
              <w:rPr>
                <w:rFonts w:ascii="Calibri" w:hAnsi="Calibri"/>
                <w:b/>
                <w:szCs w:val="16"/>
              </w:rPr>
              <w:t>ALL</w:t>
            </w:r>
            <w:r w:rsidRPr="009F7DB2">
              <w:rPr>
                <w:rFonts w:ascii="Calibri" w:hAnsi="Calibri"/>
                <w:szCs w:val="16"/>
              </w:rPr>
              <w:t xml:space="preserve"> group members)</w:t>
            </w:r>
          </w:p>
          <w:p w:rsidR="001D41F8" w:rsidRPr="009F7DB2" w:rsidRDefault="001D41F8" w:rsidP="00212D77">
            <w:pPr>
              <w:rPr>
                <w:rFonts w:ascii="Calibri" w:hAnsi="Calibri"/>
                <w:b/>
                <w:sz w:val="18"/>
              </w:rPr>
            </w:pPr>
          </w:p>
          <w:p w:rsidR="001D41F8" w:rsidRPr="009F7DB2" w:rsidRDefault="001D41F8" w:rsidP="00212D77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</w:rPr>
              <w:t>D</w:t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>etails of Submission</w:t>
            </w:r>
          </w:p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Pr="009F7DB2" w:rsidRDefault="001D41F8" w:rsidP="00212D77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Note that all work handed in after the submission date and within 5 working days will be capped at 40%.  No marks will be awarded if the assignment is submitted after the late submission date unless mitigating circumstances are applied for and accepted.</w:t>
            </w:r>
          </w:p>
          <w:p w:rsidR="001D41F8" w:rsidRPr="009F7DB2" w:rsidRDefault="001D41F8" w:rsidP="00212D77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Pr="009F7DB2" w:rsidRDefault="001D41F8" w:rsidP="001D41F8">
            <w:pPr>
              <w:pStyle w:val="PargrafodaLista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IT IS YOUR RESPONSIBILITY TO KEEP A RECORD OF ALL WORK SUBMITTED.</w:t>
            </w:r>
          </w:p>
          <w:p w:rsidR="001D41F8" w:rsidRPr="009F7DB2" w:rsidRDefault="001D41F8" w:rsidP="001D41F8">
            <w:pPr>
              <w:pStyle w:val="PargrafodaLista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An electronic copy of your work should be submitted via Blackboard.</w:t>
            </w:r>
          </w:p>
          <w:p w:rsidR="001D41F8" w:rsidRPr="009F7DB2" w:rsidRDefault="001D41F8" w:rsidP="001D41F8">
            <w:pPr>
              <w:pStyle w:val="PargrafodaLista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Work should also be submitted to the member of academic staff responsible for setting your work.</w:t>
            </w:r>
          </w:p>
          <w:p w:rsidR="001D41F8" w:rsidRPr="009F7DB2" w:rsidRDefault="001D41F8" w:rsidP="001D41F8">
            <w:pPr>
              <w:pStyle w:val="PargrafodaLista"/>
              <w:numPr>
                <w:ilvl w:val="0"/>
                <w:numId w:val="13"/>
              </w:numPr>
              <w:overflowPunct w:val="0"/>
              <w:autoSpaceDE w:val="0"/>
              <w:autoSpaceDN w:val="0"/>
              <w:adjustRightInd w:val="0"/>
              <w:ind w:left="360"/>
              <w:textAlignment w:val="baseline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 xml:space="preserve">Work not submitted to the lecturer responsible may, </w:t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>exceptionally</w:t>
            </w:r>
            <w:r w:rsidRPr="009F7DB2">
              <w:rPr>
                <w:rFonts w:ascii="Calibri" w:hAnsi="Calibri"/>
                <w:sz w:val="22"/>
                <w:szCs w:val="22"/>
              </w:rPr>
              <w:t xml:space="preserve">, be submitted (on the submission date) to the reception of the Faculty of Advanced Technology, which is on the 2nd floor of G block (Room G221) where a receipt will be issued. </w:t>
            </w:r>
          </w:p>
          <w:p w:rsidR="001D41F8" w:rsidRPr="009F7DB2" w:rsidRDefault="001D41F8" w:rsidP="00212D77">
            <w:pPr>
              <w:ind w:left="284"/>
              <w:rPr>
                <w:rFonts w:ascii="Calibri" w:hAnsi="Calibri"/>
                <w:b/>
                <w:sz w:val="22"/>
                <w:szCs w:val="22"/>
              </w:rPr>
            </w:pPr>
          </w:p>
          <w:p w:rsidR="001D41F8" w:rsidRDefault="001D41F8" w:rsidP="009E5C9C">
            <w:pPr>
              <w:ind w:left="284"/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b/>
                <w:sz w:val="22"/>
                <w:szCs w:val="22"/>
              </w:rPr>
              <w:t xml:space="preserve">Mitigating Circumstances: </w:t>
            </w:r>
            <w:r w:rsidRPr="009F7DB2">
              <w:rPr>
                <w:rFonts w:ascii="Calibri" w:hAnsi="Calibri"/>
                <w:sz w:val="22"/>
                <w:szCs w:val="22"/>
              </w:rPr>
              <w:t>if there are any exceptional circumstances which may have affected your ability to undertake or submit this assignment,</w:t>
            </w:r>
            <w:r w:rsidR="007D65CA">
              <w:rPr>
                <w:rFonts w:ascii="Calibri" w:hAnsi="Calibri"/>
                <w:sz w:val="22"/>
                <w:szCs w:val="22"/>
              </w:rPr>
              <w:t xml:space="preserve"> make sure you contact</w:t>
            </w:r>
            <w:r w:rsidRPr="009F7DB2">
              <w:rPr>
                <w:rFonts w:ascii="Calibri" w:hAnsi="Calibri"/>
                <w:sz w:val="22"/>
                <w:szCs w:val="22"/>
              </w:rPr>
              <w:t xml:space="preserve"> the Faculty Advice Shop on 01443 482540 (G221).</w:t>
            </w:r>
          </w:p>
          <w:p w:rsidR="007D65CA" w:rsidRDefault="007D65CA" w:rsidP="007D65CA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7D65CA" w:rsidRPr="009F7DB2" w:rsidRDefault="007D65CA" w:rsidP="007D65CA">
            <w:pPr>
              <w:rPr>
                <w:rFonts w:ascii="Calibri" w:hAnsi="Calibri"/>
                <w:sz w:val="16"/>
                <w:szCs w:val="16"/>
              </w:rPr>
            </w:pPr>
          </w:p>
        </w:tc>
      </w:tr>
    </w:tbl>
    <w:tbl>
      <w:tblPr>
        <w:tblStyle w:val="Tabelacomgrelha"/>
        <w:tblW w:w="10207" w:type="dxa"/>
        <w:tblInd w:w="-176" w:type="dxa"/>
        <w:tblLook w:val="04A0" w:firstRow="1" w:lastRow="0" w:firstColumn="1" w:lastColumn="0" w:noHBand="0" w:noVBand="1"/>
      </w:tblPr>
      <w:tblGrid>
        <w:gridCol w:w="2836"/>
        <w:gridCol w:w="3021"/>
        <w:gridCol w:w="1515"/>
        <w:gridCol w:w="1417"/>
        <w:gridCol w:w="1418"/>
      </w:tblGrid>
      <w:tr w:rsidR="0080759E" w:rsidRPr="0029131A" w:rsidTr="0029131A">
        <w:trPr>
          <w:trHeight w:val="454"/>
        </w:trPr>
        <w:tc>
          <w:tcPr>
            <w:tcW w:w="10207" w:type="dxa"/>
            <w:gridSpan w:val="5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center"/>
          </w:tcPr>
          <w:p w:rsidR="0080759E" w:rsidRPr="0029131A" w:rsidRDefault="0080759E" w:rsidP="0029131A">
            <w:pPr>
              <w:rPr>
                <w:rFonts w:asciiTheme="minorHAnsi" w:hAnsiTheme="minorHAnsi" w:cstheme="minorHAnsi"/>
                <w:b/>
                <w:sz w:val="28"/>
                <w:szCs w:val="22"/>
              </w:rPr>
            </w:pPr>
            <w:r w:rsidRPr="0029131A">
              <w:rPr>
                <w:rFonts w:asciiTheme="minorHAnsi" w:hAnsiTheme="minorHAnsi" w:cstheme="minorHAnsi"/>
                <w:b/>
                <w:sz w:val="28"/>
                <w:szCs w:val="22"/>
              </w:rPr>
              <w:lastRenderedPageBreak/>
              <w:t>Section B: Marking and Assessment</w:t>
            </w:r>
          </w:p>
        </w:tc>
      </w:tr>
      <w:tr w:rsidR="0029131A" w:rsidRPr="0029131A" w:rsidTr="00F6662B">
        <w:trPr>
          <w:trHeight w:val="454"/>
        </w:trPr>
        <w:tc>
          <w:tcPr>
            <w:tcW w:w="5857" w:type="dxa"/>
            <w:gridSpan w:val="2"/>
            <w:tcBorders>
              <w:left w:val="double" w:sz="4" w:space="0" w:color="auto"/>
              <w:bottom w:val="single" w:sz="4" w:space="0" w:color="auto"/>
            </w:tcBorders>
          </w:tcPr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 xml:space="preserve">This assignment will be marked out of </w:t>
            </w:r>
            <w:r w:rsidRPr="009F7DB2">
              <w:rPr>
                <w:rFonts w:ascii="Calibri" w:hAnsi="Calibri"/>
                <w:b/>
                <w:sz w:val="22"/>
                <w:szCs w:val="22"/>
              </w:rPr>
              <w:t>100%</w:t>
            </w:r>
          </w:p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 xml:space="preserve">This assignment contributes to </w:t>
            </w:r>
            <w:r w:rsidR="000963F1">
              <w:rPr>
                <w:rFonts w:ascii="Calibri" w:hAnsi="Calibri"/>
                <w:sz w:val="22"/>
                <w:szCs w:val="22"/>
              </w:rPr>
              <w:t>4</w:t>
            </w:r>
            <w:r w:rsidR="00DD38F6">
              <w:rPr>
                <w:rFonts w:ascii="Calibri" w:hAnsi="Calibri"/>
                <w:sz w:val="22"/>
                <w:szCs w:val="22"/>
              </w:rPr>
              <w:t>0</w:t>
            </w:r>
            <w:r w:rsidRPr="009F7DB2">
              <w:rPr>
                <w:rFonts w:ascii="Calibri" w:hAnsi="Calibri"/>
                <w:sz w:val="22"/>
                <w:szCs w:val="22"/>
              </w:rPr>
              <w:t>% of the total module marks.</w:t>
            </w:r>
          </w:p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</w:p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This assignment is bonded / non- bonded.  Details :</w:t>
            </w:r>
          </w:p>
          <w:p w:rsidR="0029131A" w:rsidRPr="009F7DB2" w:rsidRDefault="0029131A" w:rsidP="0029131A">
            <w:pPr>
              <w:rPr>
                <w:rFonts w:ascii="Calibri" w:hAnsi="Calibri"/>
                <w:b/>
                <w:sz w:val="22"/>
                <w:szCs w:val="22"/>
              </w:rPr>
            </w:pPr>
          </w:p>
          <w:p w:rsidR="0029131A" w:rsidRPr="0029131A" w:rsidRDefault="002913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350" w:type="dxa"/>
            <w:gridSpan w:val="3"/>
            <w:tcBorders>
              <w:bottom w:val="single" w:sz="4" w:space="0" w:color="auto"/>
              <w:right w:val="double" w:sz="4" w:space="0" w:color="auto"/>
            </w:tcBorders>
          </w:tcPr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  <w:r w:rsidRPr="009F7DB2">
              <w:rPr>
                <w:rFonts w:ascii="Calibri" w:hAnsi="Calibri"/>
                <w:sz w:val="22"/>
                <w:szCs w:val="22"/>
              </w:rPr>
              <w:t>It is estimated that you should spend approximately  (at least)</w:t>
            </w:r>
          </w:p>
          <w:p w:rsidR="0029131A" w:rsidRPr="009F7DB2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</w:p>
          <w:p w:rsidR="0029131A" w:rsidRPr="0029131A" w:rsidRDefault="009801FA" w:rsidP="002913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  <w:r w:rsidR="0029131A">
              <w:rPr>
                <w:rFonts w:ascii="Calibri" w:hAnsi="Calibri"/>
                <w:sz w:val="22"/>
                <w:szCs w:val="22"/>
              </w:rPr>
              <w:t>0 hours</w:t>
            </w:r>
          </w:p>
        </w:tc>
      </w:tr>
      <w:tr w:rsidR="0080759E" w:rsidRPr="0029131A" w:rsidTr="0029131A">
        <w:trPr>
          <w:trHeight w:val="454"/>
        </w:trPr>
        <w:tc>
          <w:tcPr>
            <w:tcW w:w="2836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80759E" w:rsidRPr="0029131A" w:rsidRDefault="00F06D1E" w:rsidP="00F06D1E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Date Set:  29</w:t>
            </w:r>
            <w:r w:rsidR="0029131A"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="000963F1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 w:rsidR="0029131A">
              <w:rPr>
                <w:rFonts w:asciiTheme="minorHAnsi" w:hAnsiTheme="minorHAnsi" w:cstheme="minorHAnsi"/>
                <w:b/>
                <w:sz w:val="22"/>
                <w:szCs w:val="22"/>
              </w:rPr>
              <w:t>/20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7</w:t>
            </w:r>
          </w:p>
        </w:tc>
        <w:tc>
          <w:tcPr>
            <w:tcW w:w="3021" w:type="dxa"/>
            <w:tcBorders>
              <w:bottom w:val="double" w:sz="4" w:space="0" w:color="auto"/>
            </w:tcBorders>
            <w:vAlign w:val="center"/>
          </w:tcPr>
          <w:p w:rsidR="0080759E" w:rsidRPr="0029131A" w:rsidRDefault="0029131A" w:rsidP="000F5ED5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Submission Date:  </w:t>
            </w:r>
            <w:r w:rsidR="000963F1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="000F5ED5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/</w:t>
            </w:r>
            <w:r w:rsidR="00DD38F6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  <w:r w:rsidR="000963F1">
              <w:rPr>
                <w:rFonts w:asciiTheme="minorHAnsi" w:hAnsiTheme="minorHAnsi" w:cstheme="minorHAnsi"/>
                <w:b/>
                <w:sz w:val="22"/>
                <w:szCs w:val="22"/>
              </w:rPr>
              <w:t>1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/201</w:t>
            </w:r>
            <w:r w:rsidR="00605465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</w:p>
        </w:tc>
        <w:tc>
          <w:tcPr>
            <w:tcW w:w="4350" w:type="dxa"/>
            <w:gridSpan w:val="3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80759E" w:rsidRPr="0029131A" w:rsidRDefault="0000010C" w:rsidP="0029131A">
            <w:p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Feedback Date:</w:t>
            </w:r>
          </w:p>
        </w:tc>
      </w:tr>
      <w:tr w:rsidR="0080759E" w:rsidTr="0029131A">
        <w:tc>
          <w:tcPr>
            <w:tcW w:w="2836" w:type="dxa"/>
            <w:tcBorders>
              <w:top w:val="double" w:sz="4" w:space="0" w:color="auto"/>
              <w:left w:val="nil"/>
              <w:right w:val="nil"/>
            </w:tcBorders>
          </w:tcPr>
          <w:p w:rsidR="0080759E" w:rsidRDefault="0080759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021" w:type="dxa"/>
            <w:tcBorders>
              <w:top w:val="double" w:sz="4" w:space="0" w:color="auto"/>
              <w:left w:val="nil"/>
              <w:right w:val="nil"/>
            </w:tcBorders>
          </w:tcPr>
          <w:p w:rsidR="0080759E" w:rsidRDefault="0080759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4350" w:type="dxa"/>
            <w:gridSpan w:val="3"/>
            <w:tcBorders>
              <w:top w:val="double" w:sz="4" w:space="0" w:color="auto"/>
              <w:left w:val="nil"/>
              <w:right w:val="nil"/>
            </w:tcBorders>
          </w:tcPr>
          <w:p w:rsidR="0080759E" w:rsidRDefault="0080759E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9131A" w:rsidTr="00F63618">
        <w:tc>
          <w:tcPr>
            <w:tcW w:w="10207" w:type="dxa"/>
            <w:gridSpan w:val="5"/>
          </w:tcPr>
          <w:p w:rsidR="0029131A" w:rsidRPr="009F7DB2" w:rsidRDefault="0029131A" w:rsidP="0029131A">
            <w:pPr>
              <w:rPr>
                <w:rFonts w:ascii="Calibri" w:hAnsi="Calibri"/>
                <w:b/>
                <w:sz w:val="28"/>
                <w:szCs w:val="28"/>
              </w:rPr>
            </w:pPr>
            <w:r w:rsidRPr="009F7DB2">
              <w:rPr>
                <w:rFonts w:ascii="Calibri" w:hAnsi="Calibri"/>
                <w:b/>
                <w:sz w:val="28"/>
                <w:szCs w:val="28"/>
              </w:rPr>
              <w:t>Learning Outcomes</w:t>
            </w:r>
          </w:p>
          <w:p w:rsidR="0029131A" w:rsidRDefault="0029131A" w:rsidP="0029131A">
            <w:pPr>
              <w:rPr>
                <w:rFonts w:ascii="Calibri" w:hAnsi="Calibri"/>
                <w:b/>
                <w:szCs w:val="22"/>
              </w:rPr>
            </w:pPr>
            <w:r w:rsidRPr="009F7DB2">
              <w:rPr>
                <w:rFonts w:ascii="Calibri" w:hAnsi="Calibri"/>
                <w:b/>
                <w:szCs w:val="22"/>
              </w:rPr>
              <w:t>This assignment addresses the following learning outcome(s) of the module:</w:t>
            </w:r>
          </w:p>
          <w:p w:rsidR="0029131A" w:rsidRPr="0029131A" w:rsidRDefault="0029131A" w:rsidP="0029131A">
            <w:pPr>
              <w:rPr>
                <w:rFonts w:ascii="Calibri" w:hAnsi="Calibri"/>
                <w:sz w:val="22"/>
                <w:szCs w:val="22"/>
              </w:rPr>
            </w:pPr>
            <w:r w:rsidRPr="0029131A">
              <w:rPr>
                <w:rFonts w:ascii="Calibri" w:hAnsi="Calibri"/>
                <w:sz w:val="22"/>
                <w:szCs w:val="22"/>
              </w:rPr>
              <w:t>All learning outcomes</w:t>
            </w:r>
          </w:p>
          <w:p w:rsidR="0029131A" w:rsidRPr="0029131A" w:rsidRDefault="0029131A" w:rsidP="0029131A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0759E" w:rsidTr="0028510C">
        <w:trPr>
          <w:trHeight w:val="624"/>
        </w:trPr>
        <w:tc>
          <w:tcPr>
            <w:tcW w:w="7372" w:type="dxa"/>
            <w:gridSpan w:val="3"/>
            <w:vAlign w:val="center"/>
          </w:tcPr>
          <w:p w:rsidR="0080759E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28510C">
              <w:rPr>
                <w:rFonts w:ascii="Arial" w:hAnsi="Arial" w:cs="Arial"/>
                <w:b/>
                <w:szCs w:val="22"/>
              </w:rPr>
              <w:t>Deliverable</w:t>
            </w:r>
          </w:p>
        </w:tc>
        <w:tc>
          <w:tcPr>
            <w:tcW w:w="1417" w:type="dxa"/>
            <w:vAlign w:val="center"/>
          </w:tcPr>
          <w:p w:rsidR="0080759E" w:rsidRDefault="0028510C" w:rsidP="0028510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rk</w:t>
            </w:r>
          </w:p>
          <w:p w:rsidR="0028510C" w:rsidRPr="0028510C" w:rsidRDefault="0028510C" w:rsidP="0028510C">
            <w:pPr>
              <w:jc w:val="center"/>
              <w:rPr>
                <w:rFonts w:ascii="Arial" w:hAnsi="Arial" w:cs="Arial"/>
                <w:i/>
                <w:sz w:val="22"/>
                <w:szCs w:val="22"/>
              </w:rPr>
            </w:pPr>
            <w:r w:rsidRPr="0028510C">
              <w:rPr>
                <w:rFonts w:ascii="Arial" w:hAnsi="Arial" w:cs="Arial"/>
                <w:i/>
                <w:sz w:val="22"/>
                <w:szCs w:val="22"/>
              </w:rPr>
              <w:t>(Awarded)</w:t>
            </w:r>
          </w:p>
        </w:tc>
        <w:tc>
          <w:tcPr>
            <w:tcW w:w="1418" w:type="dxa"/>
            <w:vAlign w:val="center"/>
          </w:tcPr>
          <w:p w:rsidR="0028510C" w:rsidRDefault="0028510C" w:rsidP="0028510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rk</w:t>
            </w:r>
          </w:p>
          <w:p w:rsidR="0080759E" w:rsidRDefault="0028510C" w:rsidP="0028510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28510C">
              <w:rPr>
                <w:rFonts w:ascii="Arial" w:hAnsi="Arial" w:cs="Arial"/>
                <w:i/>
                <w:sz w:val="22"/>
                <w:szCs w:val="22"/>
              </w:rPr>
              <w:t>(</w:t>
            </w:r>
            <w:r>
              <w:rPr>
                <w:rFonts w:ascii="Arial" w:hAnsi="Arial" w:cs="Arial"/>
                <w:i/>
                <w:sz w:val="22"/>
                <w:szCs w:val="22"/>
              </w:rPr>
              <w:t>Available</w:t>
            </w:r>
            <w:r w:rsidRPr="0028510C">
              <w:rPr>
                <w:rFonts w:ascii="Arial" w:hAnsi="Arial" w:cs="Arial"/>
                <w:i/>
                <w:sz w:val="22"/>
                <w:szCs w:val="22"/>
              </w:rPr>
              <w:t>)</w:t>
            </w:r>
          </w:p>
        </w:tc>
      </w:tr>
      <w:tr w:rsidR="0080759E" w:rsidTr="0028510C">
        <w:trPr>
          <w:trHeight w:val="624"/>
        </w:trPr>
        <w:tc>
          <w:tcPr>
            <w:tcW w:w="7372" w:type="dxa"/>
            <w:gridSpan w:val="3"/>
          </w:tcPr>
          <w:p w:rsidR="0080759E" w:rsidRDefault="0080759E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1.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.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.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17" w:type="dxa"/>
          </w:tcPr>
          <w:p w:rsidR="0080759E" w:rsidRDefault="0080759E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bottom w:val="nil"/>
            </w:tcBorders>
          </w:tcPr>
          <w:p w:rsidR="0080759E" w:rsidRDefault="0080759E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2A5DE7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6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0963F1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2A5DE7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:rsidR="0028510C" w:rsidRDefault="004A7402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="0028510C"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8510C" w:rsidTr="0028510C">
        <w:trPr>
          <w:trHeight w:val="454"/>
        </w:trPr>
        <w:tc>
          <w:tcPr>
            <w:tcW w:w="7372" w:type="dxa"/>
            <w:gridSpan w:val="3"/>
          </w:tcPr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17" w:type="dxa"/>
          </w:tcPr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:rsidR="0028510C" w:rsidRDefault="0028510C" w:rsidP="0028510C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80759E" w:rsidRDefault="0080759E">
      <w:pPr>
        <w:rPr>
          <w:rFonts w:ascii="Arial" w:hAnsi="Arial" w:cs="Arial"/>
          <w:b/>
          <w:sz w:val="22"/>
          <w:szCs w:val="22"/>
        </w:rPr>
      </w:pPr>
    </w:p>
    <w:tbl>
      <w:tblPr>
        <w:tblpPr w:leftFromText="180" w:rightFromText="180" w:vertAnchor="text" w:horzAnchor="margin" w:tblpX="-176" w:tblpY="165"/>
        <w:tblW w:w="1017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0"/>
        <w:gridCol w:w="2304"/>
        <w:gridCol w:w="71"/>
        <w:gridCol w:w="2374"/>
        <w:gridCol w:w="107"/>
        <w:gridCol w:w="2767"/>
      </w:tblGrid>
      <w:tr w:rsidR="0028510C" w:rsidRPr="00753B0E" w:rsidTr="00E87EE2">
        <w:trPr>
          <w:trHeight w:hRule="exact" w:val="454"/>
        </w:trPr>
        <w:tc>
          <w:tcPr>
            <w:tcW w:w="10173" w:type="dxa"/>
            <w:gridSpan w:val="6"/>
            <w:tcBorders>
              <w:top w:val="double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spacing w:line="480" w:lineRule="auto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8"/>
                <w:szCs w:val="28"/>
              </w:rPr>
              <w:t>Section C: Marker’s Feedback</w:t>
            </w:r>
          </w:p>
        </w:tc>
      </w:tr>
      <w:tr w:rsidR="0028510C" w:rsidRPr="00753B0E" w:rsidTr="00E87EE2">
        <w:trPr>
          <w:trHeight w:val="1644"/>
        </w:trPr>
        <w:tc>
          <w:tcPr>
            <w:tcW w:w="10173" w:type="dxa"/>
            <w:gridSpan w:val="6"/>
            <w:shd w:val="clear" w:color="auto" w:fill="auto"/>
          </w:tcPr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Lecturer’s Comments:</w:t>
            </w:r>
          </w:p>
          <w:p w:rsidR="0028510C" w:rsidRDefault="0028510C" w:rsidP="00E87EE2">
            <w:pPr>
              <w:spacing w:line="480" w:lineRule="auto"/>
              <w:rPr>
                <w:rFonts w:ascii="Calibri" w:hAnsi="Calibri"/>
                <w:sz w:val="22"/>
                <w:szCs w:val="22"/>
              </w:rPr>
            </w:pPr>
          </w:p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sz w:val="22"/>
                <w:szCs w:val="22"/>
              </w:rPr>
            </w:pPr>
          </w:p>
        </w:tc>
      </w:tr>
      <w:tr w:rsidR="0028510C" w:rsidRPr="00753B0E" w:rsidTr="00E87EE2">
        <w:trPr>
          <w:trHeight w:val="401"/>
        </w:trPr>
        <w:tc>
          <w:tcPr>
            <w:tcW w:w="10173" w:type="dxa"/>
            <w:gridSpan w:val="6"/>
            <w:tcBorders>
              <w:bottom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Areas to concentrate on next time: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8510C" w:rsidRPr="00753B0E" w:rsidTr="00E87EE2">
        <w:trPr>
          <w:cantSplit/>
        </w:trPr>
        <w:tc>
          <w:tcPr>
            <w:tcW w:w="2550" w:type="dxa"/>
            <w:tcBorders>
              <w:top w:val="dashSmallGap" w:sz="4" w:space="0" w:color="auto"/>
              <w:left w:val="double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Report structure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75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Research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Content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874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Team work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8510C" w:rsidRPr="00753B0E" w:rsidTr="00E87EE2">
        <w:trPr>
          <w:cantSplit/>
        </w:trPr>
        <w:tc>
          <w:tcPr>
            <w:tcW w:w="2550" w:type="dxa"/>
            <w:tcBorders>
              <w:top w:val="dashSmallGap" w:sz="4" w:space="0" w:color="auto"/>
              <w:left w:val="double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Referencing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75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sz w:val="22"/>
                <w:szCs w:val="22"/>
              </w:rPr>
              <w:t>Presentation</w:t>
            </w:r>
          </w:p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374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2874" w:type="dxa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28510C" w:rsidRPr="00753B0E" w:rsidTr="00E87EE2">
        <w:trPr>
          <w:cantSplit/>
          <w:trHeight w:hRule="exact" w:val="326"/>
        </w:trPr>
        <w:tc>
          <w:tcPr>
            <w:tcW w:w="10173" w:type="dxa"/>
            <w:gridSpan w:val="6"/>
            <w:tcBorders>
              <w:top w:val="dashSmallGap" w:sz="4" w:space="0" w:color="auto"/>
            </w:tcBorders>
            <w:shd w:val="clear" w:color="auto" w:fill="auto"/>
          </w:tcPr>
          <w:p w:rsidR="0028510C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28510C" w:rsidRPr="00753B0E" w:rsidTr="00E87EE2">
        <w:trPr>
          <w:cantSplit/>
          <w:trHeight w:val="820"/>
        </w:trPr>
        <w:tc>
          <w:tcPr>
            <w:tcW w:w="4854" w:type="dxa"/>
            <w:gridSpan w:val="2"/>
            <w:shd w:val="clear" w:color="auto" w:fill="auto"/>
          </w:tcPr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Lecturer’s signature:</w:t>
            </w:r>
          </w:p>
        </w:tc>
        <w:tc>
          <w:tcPr>
            <w:tcW w:w="2552" w:type="dxa"/>
            <w:gridSpan w:val="3"/>
            <w:shd w:val="clear" w:color="auto" w:fill="auto"/>
          </w:tcPr>
          <w:p w:rsidR="0028510C" w:rsidRPr="00753B0E" w:rsidRDefault="0028510C" w:rsidP="00E87EE2">
            <w:pPr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2767" w:type="dxa"/>
            <w:shd w:val="clear" w:color="auto" w:fill="auto"/>
          </w:tcPr>
          <w:p w:rsidR="0028510C" w:rsidRPr="00753B0E" w:rsidRDefault="0028510C" w:rsidP="00E87EE2">
            <w:pPr>
              <w:spacing w:line="480" w:lineRule="auto"/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Mark awarded:</w:t>
            </w:r>
          </w:p>
        </w:tc>
      </w:tr>
      <w:tr w:rsidR="0028510C" w:rsidRPr="00753B0E" w:rsidTr="00E87EE2">
        <w:trPr>
          <w:cantSplit/>
          <w:trHeight w:val="567"/>
        </w:trPr>
        <w:tc>
          <w:tcPr>
            <w:tcW w:w="10173" w:type="dxa"/>
            <w:gridSpan w:val="6"/>
            <w:tcBorders>
              <w:bottom w:val="double" w:sz="4" w:space="0" w:color="auto"/>
            </w:tcBorders>
            <w:shd w:val="clear" w:color="auto" w:fill="auto"/>
            <w:vAlign w:val="center"/>
          </w:tcPr>
          <w:p w:rsidR="0028510C" w:rsidRPr="00753B0E" w:rsidRDefault="0028510C" w:rsidP="00E87EE2">
            <w:pPr>
              <w:spacing w:line="480" w:lineRule="auto"/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753B0E">
              <w:rPr>
                <w:rFonts w:ascii="Calibri" w:hAnsi="Calibri"/>
                <w:b/>
                <w:sz w:val="22"/>
                <w:szCs w:val="22"/>
              </w:rPr>
              <w:t>All marks are subject to confirmation by the Board of Examiners</w:t>
            </w:r>
          </w:p>
        </w:tc>
      </w:tr>
    </w:tbl>
    <w:p w:rsidR="0028510C" w:rsidRDefault="0028510C" w:rsidP="0028510C">
      <w:pPr>
        <w:rPr>
          <w:rFonts w:ascii="Arial" w:hAnsi="Arial" w:cs="Arial"/>
          <w:b/>
          <w:sz w:val="22"/>
          <w:szCs w:val="22"/>
        </w:rPr>
      </w:pPr>
    </w:p>
    <w:p w:rsidR="004E397E" w:rsidRDefault="004E397E" w:rsidP="00E34913">
      <w:pPr>
        <w:spacing w:line="360" w:lineRule="auto"/>
        <w:rPr>
          <w:rFonts w:ascii="Calibri" w:hAnsi="Calibri"/>
        </w:rPr>
      </w:pPr>
    </w:p>
    <w:sectPr w:rsidR="004E397E" w:rsidSect="00D04AB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94AFF"/>
    <w:multiLevelType w:val="hybridMultilevel"/>
    <w:tmpl w:val="B9BC0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F4787"/>
    <w:multiLevelType w:val="hybridMultilevel"/>
    <w:tmpl w:val="78D63B1C"/>
    <w:lvl w:ilvl="0" w:tplc="08090017">
      <w:start w:val="1"/>
      <w:numFmt w:val="lowerLetter"/>
      <w:lvlText w:val="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DC6DD6"/>
    <w:multiLevelType w:val="hybridMultilevel"/>
    <w:tmpl w:val="D32852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977F3"/>
    <w:multiLevelType w:val="hybridMultilevel"/>
    <w:tmpl w:val="72ACA1CE"/>
    <w:lvl w:ilvl="0" w:tplc="04090001">
      <w:start w:val="1"/>
      <w:numFmt w:val="lowerRoman"/>
      <w:lvlText w:val="(%1)"/>
      <w:lvlJc w:val="left"/>
      <w:pPr>
        <w:ind w:left="765" w:hanging="72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125" w:hanging="360"/>
      </w:pPr>
    </w:lvl>
    <w:lvl w:ilvl="2" w:tplc="04090005" w:tentative="1">
      <w:start w:val="1"/>
      <w:numFmt w:val="lowerRoman"/>
      <w:lvlText w:val="%3."/>
      <w:lvlJc w:val="right"/>
      <w:pPr>
        <w:ind w:left="1845" w:hanging="180"/>
      </w:pPr>
    </w:lvl>
    <w:lvl w:ilvl="3" w:tplc="04090001" w:tentative="1">
      <w:start w:val="1"/>
      <w:numFmt w:val="decimal"/>
      <w:lvlText w:val="%4."/>
      <w:lvlJc w:val="left"/>
      <w:pPr>
        <w:ind w:left="2565" w:hanging="360"/>
      </w:pPr>
    </w:lvl>
    <w:lvl w:ilvl="4" w:tplc="04090003" w:tentative="1">
      <w:start w:val="1"/>
      <w:numFmt w:val="lowerLetter"/>
      <w:lvlText w:val="%5."/>
      <w:lvlJc w:val="left"/>
      <w:pPr>
        <w:ind w:left="3285" w:hanging="360"/>
      </w:pPr>
    </w:lvl>
    <w:lvl w:ilvl="5" w:tplc="04090005" w:tentative="1">
      <w:start w:val="1"/>
      <w:numFmt w:val="lowerRoman"/>
      <w:lvlText w:val="%6."/>
      <w:lvlJc w:val="right"/>
      <w:pPr>
        <w:ind w:left="4005" w:hanging="180"/>
      </w:pPr>
    </w:lvl>
    <w:lvl w:ilvl="6" w:tplc="04090001" w:tentative="1">
      <w:start w:val="1"/>
      <w:numFmt w:val="decimal"/>
      <w:lvlText w:val="%7."/>
      <w:lvlJc w:val="left"/>
      <w:pPr>
        <w:ind w:left="4725" w:hanging="360"/>
      </w:pPr>
    </w:lvl>
    <w:lvl w:ilvl="7" w:tplc="04090003" w:tentative="1">
      <w:start w:val="1"/>
      <w:numFmt w:val="lowerLetter"/>
      <w:lvlText w:val="%8."/>
      <w:lvlJc w:val="left"/>
      <w:pPr>
        <w:ind w:left="5445" w:hanging="360"/>
      </w:pPr>
    </w:lvl>
    <w:lvl w:ilvl="8" w:tplc="04090005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0F9D3F66"/>
    <w:multiLevelType w:val="multilevel"/>
    <w:tmpl w:val="713CA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21D2580"/>
    <w:multiLevelType w:val="hybridMultilevel"/>
    <w:tmpl w:val="B1826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564116"/>
    <w:multiLevelType w:val="hybridMultilevel"/>
    <w:tmpl w:val="70AE6340"/>
    <w:lvl w:ilvl="0" w:tplc="08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1DF19B2"/>
    <w:multiLevelType w:val="hybridMultilevel"/>
    <w:tmpl w:val="E62267B6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CAB5E0D"/>
    <w:multiLevelType w:val="hybridMultilevel"/>
    <w:tmpl w:val="A1AA945A"/>
    <w:lvl w:ilvl="0" w:tplc="0EE603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77AD3"/>
    <w:multiLevelType w:val="multilevel"/>
    <w:tmpl w:val="D04A6038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3E76F54"/>
    <w:multiLevelType w:val="hybridMultilevel"/>
    <w:tmpl w:val="5A667974"/>
    <w:lvl w:ilvl="0" w:tplc="08090017">
      <w:start w:val="1"/>
      <w:numFmt w:val="lowerLetter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E1C72D1"/>
    <w:multiLevelType w:val="hybridMultilevel"/>
    <w:tmpl w:val="752A51F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F84522"/>
    <w:multiLevelType w:val="hybridMultilevel"/>
    <w:tmpl w:val="D4DEE1BE"/>
    <w:lvl w:ilvl="0" w:tplc="08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43A67775"/>
    <w:multiLevelType w:val="hybridMultilevel"/>
    <w:tmpl w:val="7B40DBAC"/>
    <w:lvl w:ilvl="0" w:tplc="DE78423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6D77D7"/>
    <w:multiLevelType w:val="hybridMultilevel"/>
    <w:tmpl w:val="2CBA3614"/>
    <w:lvl w:ilvl="0" w:tplc="DBACE588">
      <w:start w:val="2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B3D1E5F"/>
    <w:multiLevelType w:val="hybridMultilevel"/>
    <w:tmpl w:val="0362498E"/>
    <w:lvl w:ilvl="0" w:tplc="3536BF9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E71CF7"/>
    <w:multiLevelType w:val="hybridMultilevel"/>
    <w:tmpl w:val="853481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E3469"/>
    <w:multiLevelType w:val="hybridMultilevel"/>
    <w:tmpl w:val="5A5878E6"/>
    <w:lvl w:ilvl="0" w:tplc="2BB2A892">
      <w:start w:val="1"/>
      <w:numFmt w:val="lowerRoman"/>
      <w:lvlText w:val="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10A335E"/>
    <w:multiLevelType w:val="hybridMultilevel"/>
    <w:tmpl w:val="1AAC96FA"/>
    <w:lvl w:ilvl="0" w:tplc="8DE873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7F7A90"/>
    <w:multiLevelType w:val="hybridMultilevel"/>
    <w:tmpl w:val="5F22375A"/>
    <w:lvl w:ilvl="0" w:tplc="0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17C1615"/>
    <w:multiLevelType w:val="hybridMultilevel"/>
    <w:tmpl w:val="F0FE0AB4"/>
    <w:lvl w:ilvl="0" w:tplc="05F62B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952EF2"/>
    <w:multiLevelType w:val="hybridMultilevel"/>
    <w:tmpl w:val="4C34E37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807F96"/>
    <w:multiLevelType w:val="hybridMultilevel"/>
    <w:tmpl w:val="FB720D36"/>
    <w:lvl w:ilvl="0" w:tplc="3B5A54D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8CCC8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CAB03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0E46D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6A1D9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88296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44476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5A78D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8A72E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6555ED"/>
    <w:multiLevelType w:val="multilevel"/>
    <w:tmpl w:val="23664716"/>
    <w:lvl w:ilvl="0">
      <w:start w:val="9"/>
      <w:numFmt w:val="decimal"/>
      <w:pStyle w:val="ReviewQuestions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ReviewQuestions"/>
      <w:lvlText w:val="4.%2"/>
      <w:lvlJc w:val="left"/>
      <w:pPr>
        <w:tabs>
          <w:tab w:val="num" w:pos="720"/>
        </w:tabs>
        <w:ind w:left="720" w:hanging="72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24" w15:restartNumberingAfterBreak="0">
    <w:nsid w:val="7C3433CB"/>
    <w:multiLevelType w:val="hybridMultilevel"/>
    <w:tmpl w:val="D04A6038"/>
    <w:lvl w:ilvl="0" w:tplc="08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7E820FDF"/>
    <w:multiLevelType w:val="hybridMultilevel"/>
    <w:tmpl w:val="1248DC40"/>
    <w:lvl w:ilvl="0" w:tplc="7DFC961A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4"/>
  </w:num>
  <w:num w:numId="3">
    <w:abstractNumId w:val="4"/>
  </w:num>
  <w:num w:numId="4">
    <w:abstractNumId w:val="9"/>
  </w:num>
  <w:num w:numId="5">
    <w:abstractNumId w:val="12"/>
  </w:num>
  <w:num w:numId="6">
    <w:abstractNumId w:val="13"/>
  </w:num>
  <w:num w:numId="7">
    <w:abstractNumId w:val="7"/>
  </w:num>
  <w:num w:numId="8">
    <w:abstractNumId w:val="14"/>
  </w:num>
  <w:num w:numId="9">
    <w:abstractNumId w:val="6"/>
  </w:num>
  <w:num w:numId="10">
    <w:abstractNumId w:val="3"/>
  </w:num>
  <w:num w:numId="11">
    <w:abstractNumId w:val="2"/>
  </w:num>
  <w:num w:numId="12">
    <w:abstractNumId w:val="21"/>
  </w:num>
  <w:num w:numId="13">
    <w:abstractNumId w:val="5"/>
  </w:num>
  <w:num w:numId="14">
    <w:abstractNumId w:val="23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1"/>
  </w:num>
  <w:num w:numId="17">
    <w:abstractNumId w:val="10"/>
  </w:num>
  <w:num w:numId="18">
    <w:abstractNumId w:val="11"/>
  </w:num>
  <w:num w:numId="19">
    <w:abstractNumId w:val="0"/>
  </w:num>
  <w:num w:numId="20">
    <w:abstractNumId w:val="16"/>
  </w:num>
  <w:num w:numId="21">
    <w:abstractNumId w:val="25"/>
  </w:num>
  <w:num w:numId="22">
    <w:abstractNumId w:val="8"/>
  </w:num>
  <w:num w:numId="23">
    <w:abstractNumId w:val="19"/>
  </w:num>
  <w:num w:numId="24">
    <w:abstractNumId w:val="22"/>
  </w:num>
  <w:num w:numId="25">
    <w:abstractNumId w:val="15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NTextDC1MDAxNzZW0lEKTi0uzszPAykwrAUAvGJXkSwAAAA="/>
  </w:docVars>
  <w:rsids>
    <w:rsidRoot w:val="00B320E6"/>
    <w:rsid w:val="0000010C"/>
    <w:rsid w:val="00000837"/>
    <w:rsid w:val="0007590B"/>
    <w:rsid w:val="000963F1"/>
    <w:rsid w:val="000A42CE"/>
    <w:rsid w:val="000B2D88"/>
    <w:rsid w:val="000B557F"/>
    <w:rsid w:val="000F5ED5"/>
    <w:rsid w:val="00111E65"/>
    <w:rsid w:val="001802AB"/>
    <w:rsid w:val="001B0CFC"/>
    <w:rsid w:val="001B6A40"/>
    <w:rsid w:val="001D41F8"/>
    <w:rsid w:val="001D7A7B"/>
    <w:rsid w:val="001E29CF"/>
    <w:rsid w:val="00204C10"/>
    <w:rsid w:val="00212D77"/>
    <w:rsid w:val="00226E94"/>
    <w:rsid w:val="00264589"/>
    <w:rsid w:val="0028510C"/>
    <w:rsid w:val="0029131A"/>
    <w:rsid w:val="002973BF"/>
    <w:rsid w:val="002A5DE7"/>
    <w:rsid w:val="002B2375"/>
    <w:rsid w:val="002B570D"/>
    <w:rsid w:val="002C2E8F"/>
    <w:rsid w:val="002E0672"/>
    <w:rsid w:val="003B5BA3"/>
    <w:rsid w:val="003C67BC"/>
    <w:rsid w:val="003F5F48"/>
    <w:rsid w:val="00410418"/>
    <w:rsid w:val="00426D6F"/>
    <w:rsid w:val="004436E1"/>
    <w:rsid w:val="00477847"/>
    <w:rsid w:val="00481215"/>
    <w:rsid w:val="00481B3F"/>
    <w:rsid w:val="00495B87"/>
    <w:rsid w:val="004A4E36"/>
    <w:rsid w:val="004A7402"/>
    <w:rsid w:val="004E397E"/>
    <w:rsid w:val="00537E95"/>
    <w:rsid w:val="00575050"/>
    <w:rsid w:val="00581F46"/>
    <w:rsid w:val="005C466D"/>
    <w:rsid w:val="005D3C33"/>
    <w:rsid w:val="005F2A8F"/>
    <w:rsid w:val="00605465"/>
    <w:rsid w:val="00641DEA"/>
    <w:rsid w:val="006725DB"/>
    <w:rsid w:val="00673732"/>
    <w:rsid w:val="006958A6"/>
    <w:rsid w:val="006B07E8"/>
    <w:rsid w:val="006C3429"/>
    <w:rsid w:val="006E3F59"/>
    <w:rsid w:val="006E5804"/>
    <w:rsid w:val="007117B8"/>
    <w:rsid w:val="00713DAC"/>
    <w:rsid w:val="00726209"/>
    <w:rsid w:val="007373AF"/>
    <w:rsid w:val="00743650"/>
    <w:rsid w:val="007719CC"/>
    <w:rsid w:val="007D65CA"/>
    <w:rsid w:val="007E67AF"/>
    <w:rsid w:val="007F63B5"/>
    <w:rsid w:val="00803C56"/>
    <w:rsid w:val="0080759E"/>
    <w:rsid w:val="008475B6"/>
    <w:rsid w:val="008A5C89"/>
    <w:rsid w:val="008D7709"/>
    <w:rsid w:val="00902A27"/>
    <w:rsid w:val="00914019"/>
    <w:rsid w:val="0096257F"/>
    <w:rsid w:val="009801FA"/>
    <w:rsid w:val="009A7479"/>
    <w:rsid w:val="009E5C9C"/>
    <w:rsid w:val="00A53597"/>
    <w:rsid w:val="00AB5C0D"/>
    <w:rsid w:val="00AE18E4"/>
    <w:rsid w:val="00AE5F1F"/>
    <w:rsid w:val="00B13829"/>
    <w:rsid w:val="00B320E6"/>
    <w:rsid w:val="00B749D9"/>
    <w:rsid w:val="00B831FD"/>
    <w:rsid w:val="00BC031D"/>
    <w:rsid w:val="00BD1479"/>
    <w:rsid w:val="00BF6B12"/>
    <w:rsid w:val="00C978CF"/>
    <w:rsid w:val="00CA5C50"/>
    <w:rsid w:val="00D04AB0"/>
    <w:rsid w:val="00D21B38"/>
    <w:rsid w:val="00D44BAE"/>
    <w:rsid w:val="00D754FB"/>
    <w:rsid w:val="00D81C03"/>
    <w:rsid w:val="00D91C27"/>
    <w:rsid w:val="00DC48DF"/>
    <w:rsid w:val="00DD38F6"/>
    <w:rsid w:val="00DE6107"/>
    <w:rsid w:val="00E20926"/>
    <w:rsid w:val="00E31ECA"/>
    <w:rsid w:val="00E33023"/>
    <w:rsid w:val="00E34913"/>
    <w:rsid w:val="00E45B8D"/>
    <w:rsid w:val="00E65D13"/>
    <w:rsid w:val="00E859E2"/>
    <w:rsid w:val="00EC397D"/>
    <w:rsid w:val="00ED20BB"/>
    <w:rsid w:val="00F06D1E"/>
    <w:rsid w:val="00F2739E"/>
    <w:rsid w:val="00F4434A"/>
    <w:rsid w:val="00F71926"/>
    <w:rsid w:val="00F91D7A"/>
    <w:rsid w:val="00F92718"/>
    <w:rsid w:val="00FA613C"/>
    <w:rsid w:val="00FC0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8EF406B"/>
  <w15:docId w15:val="{F601B294-863A-4DE1-A8EA-76D56254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Cabealho1">
    <w:name w:val="heading 1"/>
    <w:basedOn w:val="Normal"/>
    <w:next w:val="Normal"/>
    <w:link w:val="Cabealho1Carter"/>
    <w:qFormat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Cabealho2">
    <w:name w:val="heading 2"/>
    <w:basedOn w:val="Normal"/>
    <w:next w:val="Normal"/>
    <w:link w:val="Cabealho2Carter"/>
    <w:qFormat/>
    <w:rsid w:val="000A42CE"/>
    <w:pPr>
      <w:keepNext/>
      <w:pBdr>
        <w:top w:val="threeDEmboss" w:sz="24" w:space="1" w:color="00CCFF"/>
        <w:left w:val="threeDEmboss" w:sz="24" w:space="4" w:color="00CCFF"/>
        <w:bottom w:val="threeDEngrave" w:sz="24" w:space="1" w:color="00CCFF"/>
        <w:right w:val="threeDEngrave" w:sz="24" w:space="4" w:color="00CCFF"/>
      </w:pBdr>
      <w:spacing w:after="360"/>
      <w:jc w:val="center"/>
      <w:outlineLvl w:val="1"/>
    </w:pPr>
    <w:rPr>
      <w:rFonts w:ascii="Century Schoolbook" w:hAnsi="Century Schoolbook"/>
      <w:sz w:val="32"/>
      <w:szCs w:val="20"/>
      <w:lang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2Carter">
    <w:name w:val="Cabeçalho 2 Caráter"/>
    <w:link w:val="Cabealho2"/>
    <w:rsid w:val="000A42CE"/>
    <w:rPr>
      <w:rFonts w:ascii="Century Schoolbook" w:hAnsi="Century Schoolbook"/>
      <w:sz w:val="32"/>
      <w:lang w:eastAsia="en-US"/>
    </w:rPr>
  </w:style>
  <w:style w:type="paragraph" w:styleId="Textodebalo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IndexEntries">
    <w:name w:val="IndexEntries"/>
    <w:basedOn w:val="Normal"/>
    <w:rsid w:val="000A42CE"/>
    <w:pPr>
      <w:tabs>
        <w:tab w:val="left" w:pos="567"/>
      </w:tabs>
    </w:pPr>
    <w:rPr>
      <w:rFonts w:ascii="Century Schoolbook" w:hAnsi="Century Schoolbook"/>
      <w:szCs w:val="20"/>
      <w:lang w:eastAsia="en-US"/>
    </w:rPr>
  </w:style>
  <w:style w:type="paragraph" w:styleId="Corpodetexto">
    <w:name w:val="Body Text"/>
    <w:basedOn w:val="Normal"/>
    <w:link w:val="CorpodetextoCarter"/>
    <w:rsid w:val="00D04AB0"/>
    <w:pPr>
      <w:spacing w:line="360" w:lineRule="auto"/>
    </w:pPr>
    <w:rPr>
      <w:rFonts w:ascii="Century Schoolbook" w:hAnsi="Century Schoolbook"/>
      <w:szCs w:val="20"/>
      <w:lang w:eastAsia="en-US"/>
    </w:rPr>
  </w:style>
  <w:style w:type="character" w:customStyle="1" w:styleId="CorpodetextoCarter">
    <w:name w:val="Corpo de texto Caráter"/>
    <w:link w:val="Corpodetexto"/>
    <w:rsid w:val="00D04AB0"/>
    <w:rPr>
      <w:rFonts w:ascii="Century Schoolbook" w:hAnsi="Century Schoolbook"/>
      <w:sz w:val="24"/>
      <w:lang w:eastAsia="en-US"/>
    </w:rPr>
  </w:style>
  <w:style w:type="paragraph" w:styleId="Cabealho">
    <w:name w:val="header"/>
    <w:basedOn w:val="Normal"/>
    <w:link w:val="CabealhoCarter"/>
    <w:rsid w:val="001D41F8"/>
    <w:pPr>
      <w:tabs>
        <w:tab w:val="center" w:pos="4320"/>
        <w:tab w:val="right" w:pos="8640"/>
      </w:tabs>
    </w:pPr>
    <w:rPr>
      <w:rFonts w:ascii="Palatino" w:hAnsi="Palatino"/>
      <w:sz w:val="20"/>
      <w:szCs w:val="20"/>
    </w:rPr>
  </w:style>
  <w:style w:type="character" w:customStyle="1" w:styleId="CabealhoCarter">
    <w:name w:val="Cabeçalho Caráter"/>
    <w:link w:val="Cabealho"/>
    <w:rsid w:val="001D41F8"/>
    <w:rPr>
      <w:rFonts w:ascii="Palatino" w:hAnsi="Palatino"/>
    </w:rPr>
  </w:style>
  <w:style w:type="paragraph" w:styleId="PargrafodaLista">
    <w:name w:val="List Paragraph"/>
    <w:basedOn w:val="Normal"/>
    <w:uiPriority w:val="34"/>
    <w:qFormat/>
    <w:rsid w:val="001D41F8"/>
    <w:pPr>
      <w:ind w:left="720"/>
      <w:contextualSpacing/>
    </w:pPr>
  </w:style>
  <w:style w:type="paragraph" w:customStyle="1" w:styleId="ReviewQuestions">
    <w:name w:val="Review_Questions"/>
    <w:basedOn w:val="Normal"/>
    <w:autoRedefine/>
    <w:rsid w:val="00FC09D6"/>
    <w:pPr>
      <w:numPr>
        <w:ilvl w:val="1"/>
        <w:numId w:val="14"/>
      </w:numPr>
      <w:spacing w:before="120" w:after="120" w:line="480" w:lineRule="auto"/>
    </w:pPr>
    <w:rPr>
      <w:rFonts w:ascii="Century Schoolbook" w:hAnsi="Century Schoolbook"/>
      <w:szCs w:val="20"/>
      <w:lang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111E65"/>
    <w:pPr>
      <w:tabs>
        <w:tab w:val="center" w:pos="4820"/>
        <w:tab w:val="right" w:pos="9640"/>
      </w:tabs>
      <w:spacing w:line="360" w:lineRule="auto"/>
    </w:pPr>
    <w:rPr>
      <w:rFonts w:ascii="Calibri" w:hAnsi="Calibri"/>
    </w:rPr>
  </w:style>
  <w:style w:type="character" w:customStyle="1" w:styleId="MTDisplayEquationChar">
    <w:name w:val="MTDisplayEquation Char"/>
    <w:link w:val="MTDisplayEquation"/>
    <w:rsid w:val="00111E65"/>
    <w:rPr>
      <w:rFonts w:ascii="Calibri" w:hAnsi="Calibri"/>
      <w:sz w:val="24"/>
      <w:szCs w:val="24"/>
    </w:rPr>
  </w:style>
  <w:style w:type="character" w:customStyle="1" w:styleId="Cabealho1Carter">
    <w:name w:val="Cabeçalho 1 Caráter"/>
    <w:basedOn w:val="Tipodeletrapredefinidodopargrafo"/>
    <w:link w:val="Cabealho1"/>
    <w:rsid w:val="00581F46"/>
    <w:rPr>
      <w:rFonts w:ascii="Arial" w:hAnsi="Arial"/>
      <w:b/>
      <w:kern w:val="28"/>
      <w:sz w:val="28"/>
    </w:rPr>
  </w:style>
  <w:style w:type="character" w:styleId="Hiperligao">
    <w:name w:val="Hyperlink"/>
    <w:basedOn w:val="Tipodeletrapredefinidodopargrafo"/>
    <w:rsid w:val="00581F46"/>
    <w:rPr>
      <w:color w:val="0000FF"/>
      <w:u w:val="single"/>
    </w:rPr>
  </w:style>
  <w:style w:type="table" w:styleId="Tabelacomgrelha">
    <w:name w:val="Table Grid"/>
    <w:basedOn w:val="Tabelanormal"/>
    <w:rsid w:val="008075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9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87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983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7796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9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56</Words>
  <Characters>246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ssessment Cover Sheet and Feedback Form</vt:lpstr>
      <vt:lpstr>Assessment Cover Sheet and Feedback Form</vt:lpstr>
    </vt:vector>
  </TitlesOfParts>
  <Company>Chillers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ver Sheet and Feedback Form</dc:title>
  <dc:creator>reast</dc:creator>
  <cp:lastModifiedBy>Utilizador do Windows</cp:lastModifiedBy>
  <cp:revision>14</cp:revision>
  <cp:lastPrinted>2017-12-29T09:35:00Z</cp:lastPrinted>
  <dcterms:created xsi:type="dcterms:W3CDTF">2017-01-07T10:41:00Z</dcterms:created>
  <dcterms:modified xsi:type="dcterms:W3CDTF">2017-12-3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